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F73BBF">
      <w:pPr>
        <w:pStyle w:val="Title"/>
        <w:rPr>
          <w:rFonts w:cs="Times New Roman"/>
        </w:rPr>
      </w:pPr>
      <w:r w:rsidRPr="007B49D2">
        <w:rPr>
          <w:rFonts w:cs="Times New Roman"/>
        </w:rPr>
        <w:t>An R Markdown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65FB3D41" w14:textId="4A71CBEA" w:rsidR="00F13F94" w:rsidRPr="00F13F94" w:rsidRDefault="007730EE" w:rsidP="008F5547">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lastRenderedPageBreak/>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lastRenderedPageBreak/>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eu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lastRenderedPageBreak/>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w:t>
      </w:r>
      <w:proofErr w:type="gramStart"/>
      <w:r>
        <w:t>is sourced</w:t>
      </w:r>
      <w:proofErr w:type="gramEnd"/>
      <w:r>
        <w:t xml:space="preserve"> from Coppedge et al (2021).</w:t>
      </w:r>
    </w:p>
    <w:p w14:paraId="447F36EE" w14:textId="647DCF33" w:rsidR="00945070" w:rsidRPr="00945070" w:rsidRDefault="00134538" w:rsidP="00FA698B">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w:t>
      </w:r>
      <w:r w:rsidRPr="00C66C5C">
        <w:lastRenderedPageBreak/>
        <w:t xml:space="preserve">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 xml:space="preserve">The Index of Women’s Political Empowerment captures “a process of increasing capacity for women, leading to greater choice, agency, and participation in societal decision-making.” The index </w:t>
      </w:r>
      <w:proofErr w:type="gramStart"/>
      <w:r w:rsidRPr="00B56E25">
        <w:rPr>
          <w:szCs w:val="16"/>
        </w:rPr>
        <w:t>is derived</w:t>
      </w:r>
      <w:proofErr w:type="gramEnd"/>
      <w:r w:rsidRPr="00B56E25">
        <w:rPr>
          <w:szCs w:val="16"/>
        </w:rPr>
        <w:t xml:space="preserve">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footerReference w:type="first" r:id="rId14"/>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B372F" w14:textId="77777777" w:rsidR="0092227A" w:rsidRDefault="0092227A">
      <w:r>
        <w:separator/>
      </w:r>
    </w:p>
  </w:endnote>
  <w:endnote w:type="continuationSeparator" w:id="0">
    <w:p w14:paraId="357D02B5" w14:textId="77777777" w:rsidR="0092227A" w:rsidRDefault="00922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B0F54" w14:textId="3E8FC3BC" w:rsidR="00AD3B02" w:rsidRDefault="00BC606A" w:rsidP="000457BD">
    <w:pPr>
      <w:pStyle w:val="Footer"/>
    </w:pPr>
    <w:r w:rsidRPr="00BC606A">
      <w:t xml:space="preserve">A. Jordan Nafa is a Doctoral Candidate in the Department of Political Science at the University of North Texas. His research focuses on comparative political behavior, the descriptive representation of women in government, and Bayesian inference in the social sciences. An earlier version of this manuscript </w:t>
    </w:r>
    <w:proofErr w:type="gramStart"/>
    <w:r w:rsidRPr="00BC606A">
      <w:t>was presented</w:t>
    </w:r>
    <w:proofErr w:type="gramEnd"/>
    <w:r w:rsidRPr="00BC606A">
      <w:t xml:space="preserve"> at the Southern Political Science Association’s Annual Meeting in San Antonio, Texas, January 13-15,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29DAE" w14:textId="77777777" w:rsidR="0092227A" w:rsidRDefault="0092227A">
      <w:r>
        <w:separator/>
      </w:r>
    </w:p>
  </w:footnote>
  <w:footnote w:type="continuationSeparator" w:id="0">
    <w:p w14:paraId="1959C0F7" w14:textId="77777777" w:rsidR="0092227A" w:rsidRDefault="0092227A">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5A58640E" w:rsidR="00AD3B02" w:rsidRDefault="008F5547">
    <w:pPr>
      <w:pStyle w:val="Header"/>
    </w:pPr>
    <w:r>
      <w:rPr>
        <w:rFonts w:eastAsiaTheme="majorEastAsia" w:cstheme="majorBidi"/>
      </w:rPr>
      <w:t>Title Header</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proofErr w:type="gramStart"/>
    <w:r w:rsidR="00F2199D" w:rsidRPr="00F2199D">
      <w:t>1</w:t>
    </w:r>
    <w:proofErr w:type="gramEnd"/>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5F8ED2CB"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937823">
      <w:rPr>
        <w:rFonts w:eastAsiaTheme="majorEastAsia" w:cstheme="majorBidi"/>
      </w:rPr>
      <w:t>Author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5BEA83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B84BE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55870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0A06F2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CF46C3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EFCFD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728D2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DB88DD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938C7E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9C253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3153E"/>
    <w:rsid w:val="00134538"/>
    <w:rsid w:val="001C7831"/>
    <w:rsid w:val="001E0811"/>
    <w:rsid w:val="00205656"/>
    <w:rsid w:val="00234DD0"/>
    <w:rsid w:val="00261372"/>
    <w:rsid w:val="002A46C0"/>
    <w:rsid w:val="002C5DB2"/>
    <w:rsid w:val="002E61C0"/>
    <w:rsid w:val="002F7E2B"/>
    <w:rsid w:val="003420CC"/>
    <w:rsid w:val="0034687C"/>
    <w:rsid w:val="003934AC"/>
    <w:rsid w:val="003A10E4"/>
    <w:rsid w:val="003B23FD"/>
    <w:rsid w:val="003C4010"/>
    <w:rsid w:val="003E0A08"/>
    <w:rsid w:val="003F6CC9"/>
    <w:rsid w:val="00405B28"/>
    <w:rsid w:val="00427B93"/>
    <w:rsid w:val="00434797"/>
    <w:rsid w:val="0044601C"/>
    <w:rsid w:val="00493052"/>
    <w:rsid w:val="004A6C20"/>
    <w:rsid w:val="004D2836"/>
    <w:rsid w:val="004D4817"/>
    <w:rsid w:val="004E29B3"/>
    <w:rsid w:val="004E4BB7"/>
    <w:rsid w:val="00502BC2"/>
    <w:rsid w:val="005169F1"/>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C6D5D"/>
    <w:rsid w:val="008D6863"/>
    <w:rsid w:val="008E3B59"/>
    <w:rsid w:val="008F5547"/>
    <w:rsid w:val="00900BEB"/>
    <w:rsid w:val="00910EE7"/>
    <w:rsid w:val="00913CC5"/>
    <w:rsid w:val="0092227A"/>
    <w:rsid w:val="00937823"/>
    <w:rsid w:val="00945070"/>
    <w:rsid w:val="009556D9"/>
    <w:rsid w:val="00996731"/>
    <w:rsid w:val="009C65BC"/>
    <w:rsid w:val="009D1170"/>
    <w:rsid w:val="009D2A34"/>
    <w:rsid w:val="00A04706"/>
    <w:rsid w:val="00A519E9"/>
    <w:rsid w:val="00AD3B02"/>
    <w:rsid w:val="00AE5215"/>
    <w:rsid w:val="00B56E25"/>
    <w:rsid w:val="00B73122"/>
    <w:rsid w:val="00B86B75"/>
    <w:rsid w:val="00BC48D5"/>
    <w:rsid w:val="00BC606A"/>
    <w:rsid w:val="00C2224E"/>
    <w:rsid w:val="00C319AA"/>
    <w:rsid w:val="00C36279"/>
    <w:rsid w:val="00C66C5C"/>
    <w:rsid w:val="00CA2E52"/>
    <w:rsid w:val="00D013DE"/>
    <w:rsid w:val="00D67B92"/>
    <w:rsid w:val="00D7237D"/>
    <w:rsid w:val="00D86E4D"/>
    <w:rsid w:val="00DC14D0"/>
    <w:rsid w:val="00DC7D32"/>
    <w:rsid w:val="00DF6260"/>
    <w:rsid w:val="00E13F82"/>
    <w:rsid w:val="00E25FED"/>
    <w:rsid w:val="00E315A3"/>
    <w:rsid w:val="00E45073"/>
    <w:rsid w:val="00E51902"/>
    <w:rsid w:val="00E925AA"/>
    <w:rsid w:val="00EA113E"/>
    <w:rsid w:val="00ED186B"/>
    <w:rsid w:val="00EF739D"/>
    <w:rsid w:val="00F13F94"/>
    <w:rsid w:val="00F2199D"/>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2F7E2B"/>
    <w:pPr>
      <w:keepNext/>
      <w:keepLines/>
      <w:spacing w:before="200"/>
      <w:outlineLvl w:val="3"/>
    </w:pPr>
    <w:rPr>
      <w:rFonts w:eastAsiaTheme="majorEastAsia" w:cstheme="majorBidi"/>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996731"/>
    <w:pPr>
      <w:keepNext/>
      <w:keepLines/>
      <w:spacing w:after="120"/>
    </w:pPr>
    <w:rPr>
      <w:rFonts w:ascii="Times New Roman" w:hAnsi="Times New Roman" w:cs="CMU Serif"/>
      <w:iCs/>
      <w:color w:val="000000" w:themeColor="text1"/>
      <w:sz w:val="36"/>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5246E8"/>
    <w:pPr>
      <w:spacing w:after="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8F5547"/>
    <w:pPr>
      <w:spacing w:after="360"/>
      <w:ind w:left="720" w:right="72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TotalTime>
  <Pages>7</Pages>
  <Words>1877</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54</cp:revision>
  <dcterms:created xsi:type="dcterms:W3CDTF">2021-08-05T23:29:00Z</dcterms:created>
  <dcterms:modified xsi:type="dcterms:W3CDTF">2022-10-05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